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ot</w:t>
      </w:r>
      <w:r>
        <w:t xml:space="preserve"> </w:t>
      </w:r>
      <w:r>
        <w:t xml:space="preserve">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ณะกทาำงราจนรนาัจกรวิทชัา้กงาใรนรจะัมงาหณว ั15ด นคคนรไรดา้สชรสุีปมมาาแแลล้ะวจนัะงคหรัวบั ดปขรอะนมาแณกน่ีน้นนะะคะครับ นบอกจากนนั้นถ ในเรนื่องขนองควมามร่วิมมือตของพีร่น้องภประชาานะพควปารมิรมา่ณวรมถนมัื้อนขก็อยงัพงคีง่หนน้าแอนง่ปน รแะตช่าว่ชานร ถนใัน้ชนุก็มยชันงค งใสนาพมาืร้ถนเคทลีื่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ot แบ่งพิมพ์</dc:title>
  <dc:creator/>
  <cp:keywords/>
  <dcterms:created xsi:type="dcterms:W3CDTF">2025-02-07T09:21:00Z</dcterms:created>
  <dcterms:modified xsi:type="dcterms:W3CDTF">2025-02-0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กุมภาพันธ์ 2568 เวลา 10.16 น.</vt:lpwstr>
  </property>
  <property fmtid="{D5CDD505-2E9C-101B-9397-08002B2CF9AE}" pid="3" name="subtitle">
    <vt:lpwstr/>
  </property>
</Properties>
</file>